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33944C" w14:textId="6D8C98E7" w:rsidR="00AF7413" w:rsidRDefault="00AF7413" w:rsidP="00AF7413">
      <w:pPr>
        <w:rPr>
          <w:b/>
        </w:rPr>
      </w:pPr>
    </w:p>
    <w:p w14:paraId="45D2DA2B" w14:textId="45086E06" w:rsidR="0077349E" w:rsidRDefault="0077349E" w:rsidP="00AF7413">
      <w:pPr>
        <w:rPr>
          <w:b/>
        </w:rPr>
      </w:pPr>
    </w:p>
    <w:p w14:paraId="6F71C42D" w14:textId="7A7FF70B" w:rsidR="0077349E" w:rsidRDefault="0077349E" w:rsidP="00AF7413">
      <w:pPr>
        <w:rPr>
          <w:b/>
        </w:rPr>
      </w:pPr>
    </w:p>
    <w:p w14:paraId="1A355536" w14:textId="0B12C7F8" w:rsidR="0077349E" w:rsidRDefault="0077349E" w:rsidP="00AF7413">
      <w:pPr>
        <w:rPr>
          <w:b/>
        </w:rPr>
      </w:pPr>
    </w:p>
    <w:p w14:paraId="6A8E3647" w14:textId="1E896B8F" w:rsidR="0077349E" w:rsidRDefault="0077349E" w:rsidP="00AF7413">
      <w:pPr>
        <w:rPr>
          <w:b/>
        </w:rPr>
      </w:pPr>
      <w:r>
        <w:rPr>
          <w:noProof/>
          <w:color w:val="FF6600"/>
          <w:lang w:eastAsia="zh-TW"/>
        </w:rPr>
        <w:drawing>
          <wp:inline distT="0" distB="0" distL="0" distR="0" wp14:anchorId="18F0206C" wp14:editId="4F18900C">
            <wp:extent cx="5395891" cy="260252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IC logo 2 (1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26" b="12670"/>
                    <a:stretch/>
                  </pic:blipFill>
                  <pic:spPr bwMode="auto">
                    <a:xfrm>
                      <a:off x="0" y="0"/>
                      <a:ext cx="5396230" cy="2602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</a:ext>
                    </a:extLst>
                  </pic:spPr>
                </pic:pic>
              </a:graphicData>
            </a:graphic>
          </wp:inline>
        </w:drawing>
      </w:r>
    </w:p>
    <w:p w14:paraId="66A9E37F" w14:textId="77777777" w:rsidR="0077349E" w:rsidRDefault="0077349E" w:rsidP="00AF7413">
      <w:pPr>
        <w:rPr>
          <w:b/>
        </w:rPr>
      </w:pPr>
    </w:p>
    <w:p w14:paraId="3841F619" w14:textId="1FD303E4" w:rsidR="009C7386" w:rsidRPr="00AF7413" w:rsidRDefault="009C7386" w:rsidP="00AF7413">
      <w:pPr>
        <w:rPr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488"/>
      </w:tblGrid>
      <w:tr w:rsidR="0077349E" w14:paraId="39AA0C41" w14:textId="77777777" w:rsidTr="0077349E">
        <w:tc>
          <w:tcPr>
            <w:tcW w:w="8488" w:type="dxa"/>
            <w:tcBorders>
              <w:top w:val="single" w:sz="18" w:space="0" w:color="365F91" w:themeColor="accent1" w:themeShade="BF"/>
              <w:bottom w:val="single" w:sz="18" w:space="0" w:color="365F91" w:themeColor="accent1" w:themeShade="BF"/>
            </w:tcBorders>
            <w:vAlign w:val="center"/>
          </w:tcPr>
          <w:p w14:paraId="62606D1A" w14:textId="77777777" w:rsidR="0077349E" w:rsidRPr="0077349E" w:rsidRDefault="0077349E" w:rsidP="001F318A">
            <w:pPr>
              <w:pStyle w:val="Title"/>
              <w:pBdr>
                <w:bottom w:val="none" w:sz="0" w:space="0" w:color="auto"/>
              </w:pBdr>
              <w:jc w:val="center"/>
              <w:rPr>
                <w:color w:val="FF6600"/>
                <w:sz w:val="24"/>
                <w:szCs w:val="24"/>
              </w:rPr>
            </w:pPr>
          </w:p>
          <w:p w14:paraId="44D1A4BF" w14:textId="019C9369" w:rsidR="0077349E" w:rsidRPr="00F32F2B" w:rsidRDefault="00F32F2B" w:rsidP="001F318A">
            <w:pPr>
              <w:pStyle w:val="Title"/>
              <w:pBdr>
                <w:bottom w:val="none" w:sz="0" w:space="0" w:color="auto"/>
              </w:pBdr>
              <w:jc w:val="center"/>
              <w:rPr>
                <w:color w:val="FF6600"/>
                <w:sz w:val="40"/>
                <w:szCs w:val="40"/>
              </w:rPr>
            </w:pPr>
            <w:r w:rsidRPr="00F32F2B">
              <w:rPr>
                <w:color w:val="FF6600"/>
                <w:sz w:val="40"/>
                <w:szCs w:val="40"/>
              </w:rPr>
              <w:t xml:space="preserve">GLOBAL </w:t>
            </w:r>
            <w:r w:rsidR="0077349E" w:rsidRPr="00F32F2B">
              <w:rPr>
                <w:color w:val="FF6600"/>
                <w:sz w:val="40"/>
                <w:szCs w:val="40"/>
              </w:rPr>
              <w:t>STUDENT INNOVATION CHALLENGE 2021</w:t>
            </w:r>
          </w:p>
        </w:tc>
      </w:tr>
      <w:tr w:rsidR="0077349E" w14:paraId="0ECF60D6" w14:textId="77777777" w:rsidTr="0077349E">
        <w:tc>
          <w:tcPr>
            <w:tcW w:w="8488" w:type="dxa"/>
            <w:tcBorders>
              <w:top w:val="single" w:sz="18" w:space="0" w:color="365F91" w:themeColor="accent1" w:themeShade="BF"/>
              <w:bottom w:val="single" w:sz="18" w:space="0" w:color="365F91" w:themeColor="accent1" w:themeShade="BF"/>
            </w:tcBorders>
            <w:vAlign w:val="center"/>
          </w:tcPr>
          <w:p w14:paraId="2F50C7B3" w14:textId="77777777" w:rsidR="0077349E" w:rsidRP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14"/>
                <w:szCs w:val="14"/>
              </w:rPr>
            </w:pPr>
          </w:p>
          <w:p w14:paraId="1C51CA06" w14:textId="77777777" w:rsid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52"/>
                <w:szCs w:val="52"/>
              </w:rPr>
            </w:pPr>
            <w:r w:rsidRPr="0077349E"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52"/>
                <w:szCs w:val="52"/>
              </w:rPr>
              <w:t>ENTRY FORM</w:t>
            </w:r>
          </w:p>
          <w:p w14:paraId="4BA4DD6C" w14:textId="4909E98E" w:rsidR="0077349E" w:rsidRP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22"/>
                <w:szCs w:val="22"/>
              </w:rPr>
            </w:pPr>
          </w:p>
        </w:tc>
      </w:tr>
    </w:tbl>
    <w:p w14:paraId="74397485" w14:textId="77777777" w:rsidR="0077349E" w:rsidRDefault="0077349E" w:rsidP="00AF7413">
      <w:pPr>
        <w:rPr>
          <w:b/>
          <w:sz w:val="28"/>
          <w:szCs w:val="28"/>
        </w:rPr>
      </w:pPr>
    </w:p>
    <w:p w14:paraId="20358A66" w14:textId="19F6E420" w:rsidR="0077349E" w:rsidRDefault="0077349E" w:rsidP="00AF7413">
      <w:pPr>
        <w:rPr>
          <w:b/>
          <w:sz w:val="28"/>
          <w:szCs w:val="28"/>
        </w:rPr>
      </w:pPr>
    </w:p>
    <w:p w14:paraId="264EDE96" w14:textId="21B97C5D" w:rsidR="00AF7413" w:rsidRPr="00D166D1" w:rsidRDefault="00AF7413" w:rsidP="00AF7413">
      <w:pPr>
        <w:rPr>
          <w:b/>
          <w:color w:val="FF0000"/>
          <w:sz w:val="28"/>
          <w:szCs w:val="28"/>
          <w:cs/>
          <w:lang w:bidi="th-TH"/>
        </w:rPr>
      </w:pPr>
      <w:r w:rsidRPr="00D166D1">
        <w:rPr>
          <w:b/>
          <w:sz w:val="28"/>
          <w:szCs w:val="28"/>
        </w:rPr>
        <w:t>ORGANIZED BY:</w:t>
      </w:r>
      <w:r w:rsidR="00C23FED" w:rsidRPr="00D166D1">
        <w:rPr>
          <w:b/>
          <w:sz w:val="28"/>
          <w:szCs w:val="28"/>
        </w:rPr>
        <w:t xml:space="preserve"> </w:t>
      </w:r>
    </w:p>
    <w:p w14:paraId="45B89668" w14:textId="72CF84FF" w:rsidR="007D6DA0" w:rsidRPr="007D6DA0" w:rsidRDefault="00F32F2B" w:rsidP="0029306D">
      <w:pPr>
        <w:jc w:val="center"/>
        <w:rPr>
          <w:noProof/>
          <w:sz w:val="52"/>
          <w:szCs w:val="52"/>
          <w:cs/>
          <w:lang w:eastAsia="zh-TW" w:bidi="th-TH"/>
        </w:rPr>
      </w:pPr>
      <w:r>
        <w:rPr>
          <w:noProof/>
          <w:sz w:val="52"/>
          <w:szCs w:val="52"/>
          <w:lang w:eastAsia="zh-TW" w:bidi="th-TH"/>
        </w:rPr>
        <w:t xml:space="preserve">             </w:t>
      </w:r>
    </w:p>
    <w:p w14:paraId="5AAA5FDC" w14:textId="5DB40E24" w:rsidR="007D6DA0" w:rsidRPr="007D6DA0" w:rsidRDefault="00E65B93" w:rsidP="00F32F2B">
      <w:pPr>
        <w:jc w:val="both"/>
        <w:rPr>
          <w:sz w:val="52"/>
          <w:szCs w:val="52"/>
        </w:rPr>
      </w:pPr>
      <w:r>
        <w:rPr>
          <w:noProof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032CBB4B" wp14:editId="0545448D">
            <wp:simplePos x="0" y="0"/>
            <wp:positionH relativeFrom="margin">
              <wp:posOffset>3659505</wp:posOffset>
            </wp:positionH>
            <wp:positionV relativeFrom="paragraph">
              <wp:posOffset>219464</wp:posOffset>
            </wp:positionV>
            <wp:extent cx="1394460" cy="6860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82" b="-1"/>
                    <a:stretch/>
                  </pic:blipFill>
                  <pic:spPr bwMode="auto">
                    <a:xfrm>
                      <a:off x="0" y="0"/>
                      <a:ext cx="1396642" cy="68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eastAsiaTheme="majorEastAsia" w:hAnsiTheme="majorHAnsi" w:cstheme="majorBidi"/>
          <w:noProof/>
          <w:color w:val="FF6600"/>
          <w:spacing w:val="5"/>
          <w:kern w:val="28"/>
          <w:sz w:val="52"/>
          <w:szCs w:val="52"/>
        </w:rPr>
        <w:drawing>
          <wp:anchor distT="0" distB="0" distL="114300" distR="114300" simplePos="0" relativeHeight="251666432" behindDoc="0" locked="0" layoutInCell="1" allowOverlap="1" wp14:anchorId="71B7AD64" wp14:editId="66373374">
            <wp:simplePos x="0" y="0"/>
            <wp:positionH relativeFrom="column">
              <wp:posOffset>2002155</wp:posOffset>
            </wp:positionH>
            <wp:positionV relativeFrom="paragraph">
              <wp:posOffset>273050</wp:posOffset>
            </wp:positionV>
            <wp:extent cx="1530350" cy="5867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30350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Theme="majorEastAsia" w:hAnsiTheme="majorHAnsi" w:cstheme="majorBidi"/>
          <w:noProof/>
          <w:color w:val="FF6600"/>
          <w:spacing w:val="5"/>
          <w:kern w:val="28"/>
          <w:sz w:val="52"/>
          <w:szCs w:val="52"/>
        </w:rPr>
        <w:drawing>
          <wp:anchor distT="0" distB="0" distL="114300" distR="114300" simplePos="0" relativeHeight="251667456" behindDoc="0" locked="0" layoutInCell="1" allowOverlap="1" wp14:anchorId="790FE338" wp14:editId="12F2AF0E">
            <wp:simplePos x="0" y="0"/>
            <wp:positionH relativeFrom="column">
              <wp:posOffset>763905</wp:posOffset>
            </wp:positionH>
            <wp:positionV relativeFrom="paragraph">
              <wp:posOffset>52069</wp:posOffset>
            </wp:positionV>
            <wp:extent cx="1074420" cy="1083723"/>
            <wp:effectExtent l="0" t="0" r="0" b="254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86036" cy="10954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194E6B" w14:textId="7FC3BEF2" w:rsidR="00EA21F1" w:rsidRDefault="00EA21F1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</w:rPr>
      </w:pPr>
    </w:p>
    <w:p w14:paraId="25F8BBB6" w14:textId="3224093E" w:rsidR="00BC6C00" w:rsidRDefault="00BC6C0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</w:rPr>
      </w:pPr>
    </w:p>
    <w:p w14:paraId="7AFB8B1C" w14:textId="4E3641DB" w:rsidR="00BC6C00" w:rsidRDefault="00BC6C0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  <w:lang w:bidi="th-TH"/>
        </w:rPr>
      </w:pPr>
    </w:p>
    <w:p w14:paraId="12895E6E" w14:textId="77777777" w:rsidR="003B1870" w:rsidRDefault="003B187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  <w:cs/>
          <w:lang w:bidi="th-TH"/>
        </w:rPr>
      </w:pPr>
    </w:p>
    <w:p w14:paraId="4D499482" w14:textId="60A3AF7A" w:rsidR="0003312B" w:rsidRPr="00B645FB" w:rsidRDefault="0003312B" w:rsidP="0003312B">
      <w:pPr>
        <w:spacing w:line="200" w:lineRule="atLeast"/>
        <w:jc w:val="right"/>
        <w:rPr>
          <w:rFonts w:ascii="Tahoma" w:hAnsi="Tahoma" w:cs="Tahoma"/>
          <w:b/>
          <w:bCs/>
        </w:rPr>
      </w:pPr>
      <w:r w:rsidRPr="00B645FB">
        <w:rPr>
          <w:rFonts w:ascii="Tahoma" w:hAnsi="Tahoma" w:cs="Tahoma"/>
          <w:b/>
          <w:bCs/>
        </w:rPr>
        <w:t xml:space="preserve">  Entry Number:</w:t>
      </w:r>
    </w:p>
    <w:p w14:paraId="1AD31459" w14:textId="068B14D9" w:rsidR="0003312B" w:rsidRDefault="0003312B" w:rsidP="0003312B">
      <w:pPr>
        <w:spacing w:line="200" w:lineRule="atLeast"/>
      </w:pPr>
      <w:r>
        <w:rPr>
          <w:noProof/>
          <w:sz w:val="20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F2E055" wp14:editId="6C4B85B3">
                <wp:simplePos x="0" y="0"/>
                <wp:positionH relativeFrom="column">
                  <wp:posOffset>4229100</wp:posOffset>
                </wp:positionH>
                <wp:positionV relativeFrom="paragraph">
                  <wp:posOffset>53340</wp:posOffset>
                </wp:positionV>
                <wp:extent cx="1600200" cy="342900"/>
                <wp:effectExtent l="0" t="0" r="13970" b="1841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94CA0F" w14:textId="77777777" w:rsidR="009C1F0A" w:rsidRPr="008404B9" w:rsidRDefault="009C1F0A" w:rsidP="0003312B">
                            <w:pPr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F2E055" id="Rectangle 2" o:spid="_x0000_s1026" style="position:absolute;margin-left:333pt;margin-top:4.2pt;width:12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">
                <v:textbox>
                  <w:txbxContent>
                    <w:p w14:paraId="5194CA0F" w14:textId="77777777" w:rsidR="009C1F0A" w:rsidRPr="008404B9" w:rsidRDefault="009C1F0A" w:rsidP="0003312B">
                      <w:pPr>
                        <w:rPr>
                          <w:lang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C05AFF" w14:textId="56A1F7FA" w:rsidR="0003312B" w:rsidRDefault="0003312B" w:rsidP="0003312B">
      <w:pPr>
        <w:spacing w:line="200" w:lineRule="atLeast"/>
      </w:pPr>
    </w:p>
    <w:p w14:paraId="246FB91D" w14:textId="77777777" w:rsidR="0003312B" w:rsidRPr="00FA336B" w:rsidRDefault="0003312B" w:rsidP="0003312B">
      <w:pPr>
        <w:spacing w:line="200" w:lineRule="atLeast"/>
        <w:rPr>
          <w:rFonts w:ascii="Arial" w:hAnsi="Arial" w:cs="Arial"/>
          <w:b/>
          <w:bCs/>
          <w:sz w:val="8"/>
          <w:szCs w:val="8"/>
        </w:rPr>
      </w:pPr>
      <w:r>
        <w:rPr>
          <w:rFonts w:ascii="Arial" w:hAnsi="Arial" w:cs="Arial"/>
          <w:b/>
          <w:bCs/>
        </w:rPr>
        <w:lastRenderedPageBreak/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</w:p>
    <w:p w14:paraId="08BA169E" w14:textId="2178CE6D" w:rsidR="0003312B" w:rsidRPr="00B645FB" w:rsidRDefault="0003312B" w:rsidP="0003312B">
      <w:pPr>
        <w:pStyle w:val="BlockText"/>
        <w:spacing w:line="200" w:lineRule="atLeast"/>
        <w:ind w:right="-19"/>
        <w:jc w:val="right"/>
        <w:rPr>
          <w:b/>
          <w:sz w:val="20"/>
          <w:szCs w:val="20"/>
        </w:rPr>
      </w:pPr>
      <w:r w:rsidRPr="00B645FB">
        <w:rPr>
          <w:b/>
          <w:sz w:val="20"/>
          <w:szCs w:val="20"/>
        </w:rPr>
        <w:t>(Official use only)</w:t>
      </w:r>
    </w:p>
    <w:p w14:paraId="4FBBBD0A" w14:textId="77777777" w:rsidR="0078764C" w:rsidRPr="00B645FB" w:rsidRDefault="0078764C" w:rsidP="0003312B">
      <w:pPr>
        <w:pStyle w:val="BlockText"/>
        <w:spacing w:line="200" w:lineRule="atLeast"/>
        <w:ind w:right="-19"/>
        <w:jc w:val="right"/>
        <w:rPr>
          <w:b/>
          <w:sz w:val="24"/>
        </w:rPr>
      </w:pPr>
    </w:p>
    <w:p w14:paraId="2EEBDF47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Century Gothic" w:hAnsi="Century Gothic" w:cs="Tahoma"/>
          <w:b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1. Title of the Project / Device </w:t>
      </w:r>
    </w:p>
    <w:p w14:paraId="47E03D40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</w:rPr>
      </w:pPr>
    </w:p>
    <w:p w14:paraId="48F0552E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4700942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7C40D503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Verdana" w:hAnsi="Verdana" w:cs="Tahoma"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2. </w:t>
      </w:r>
      <w:proofErr w:type="gramStart"/>
      <w:r w:rsidRPr="00B645FB">
        <w:rPr>
          <w:rFonts w:ascii="Century Gothic" w:hAnsi="Century Gothic" w:cs="Tahoma"/>
          <w:b/>
          <w:bCs/>
          <w:sz w:val="28"/>
          <w:szCs w:val="28"/>
        </w:rPr>
        <w:t>Particulars of</w:t>
      </w:r>
      <w:proofErr w:type="gramEnd"/>
      <w:r w:rsidRPr="00B645FB">
        <w:rPr>
          <w:rFonts w:ascii="Verdana" w:hAnsi="Verdana" w:cs="Tahoma"/>
          <w:bCs/>
          <w:sz w:val="28"/>
          <w:szCs w:val="28"/>
        </w:rPr>
        <w:t xml:space="preserve"> </w:t>
      </w: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Applicant </w:t>
      </w:r>
    </w:p>
    <w:p w14:paraId="5E38D869" w14:textId="77777777" w:rsidR="0003312B" w:rsidRPr="00B645FB" w:rsidRDefault="0003312B" w:rsidP="0003312B">
      <w:pPr>
        <w:ind w:left="-170"/>
        <w:outlineLvl w:val="0"/>
        <w:rPr>
          <w:rFonts w:ascii="Century Gothic" w:hAnsi="Century Gothic"/>
        </w:rPr>
      </w:pPr>
    </w:p>
    <w:p w14:paraId="22E70800" w14:textId="536F823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142AB2A2" w14:textId="77777777" w:rsidR="0003312B" w:rsidRPr="00B645FB" w:rsidRDefault="0003312B" w:rsidP="0003312B">
      <w:pPr>
        <w:rPr>
          <w:rFonts w:ascii="Century Gothic" w:hAnsi="Century Gothic" w:cs="Verdana"/>
        </w:rPr>
      </w:pPr>
      <w:r w:rsidRPr="00B645FB">
        <w:rPr>
          <w:rFonts w:ascii="Century Gothic" w:hAnsi="Century Gothic" w:cs="Verdana"/>
        </w:rPr>
        <w:t xml:space="preserve">(Advisor/ Supervisor’s in-charge) </w:t>
      </w:r>
    </w:p>
    <w:p w14:paraId="4513A108" w14:textId="77777777" w:rsidR="0003312B" w:rsidRPr="00B645FB" w:rsidRDefault="0003312B" w:rsidP="0003312B">
      <w:pPr>
        <w:rPr>
          <w:rFonts w:ascii="Century Gothic" w:hAnsi="Century Gothic" w:cs="Verdana"/>
        </w:rPr>
      </w:pPr>
    </w:p>
    <w:p w14:paraId="1D1581E1" w14:textId="7EB3D140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Contact </w:t>
      </w:r>
      <w:r w:rsidR="00D166D1" w:rsidRPr="00B645FB">
        <w:rPr>
          <w:rFonts w:ascii="Century Gothic" w:hAnsi="Century Gothic"/>
        </w:rPr>
        <w:t xml:space="preserve">Phone </w:t>
      </w:r>
      <w:r w:rsidRPr="00B645FB">
        <w:rPr>
          <w:rFonts w:ascii="Century Gothic" w:hAnsi="Century Gothic"/>
        </w:rPr>
        <w:t>No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</w:t>
      </w:r>
      <w:r w:rsidRPr="00B645FB">
        <w:rPr>
          <w:rFonts w:ascii="Century Gothic" w:hAnsi="Century Gothic"/>
        </w:rPr>
        <w:tab/>
        <w:t xml:space="preserve">                </w:t>
      </w:r>
    </w:p>
    <w:p w14:paraId="5D2463A3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580F4851" w14:textId="77777777" w:rsidR="0003312B" w:rsidRPr="00B645FB" w:rsidRDefault="0003312B" w:rsidP="0003312B">
      <w:pPr>
        <w:rPr>
          <w:rFonts w:ascii="Century Gothic" w:hAnsi="Century Gothic"/>
        </w:rPr>
      </w:pPr>
    </w:p>
    <w:p w14:paraId="5D563F0A" w14:textId="2E7CA432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School/Institution:</w:t>
      </w:r>
      <w:r w:rsidR="00D50A6E">
        <w:rPr>
          <w:rFonts w:ascii="Century Gothic" w:hAnsi="Century Gothic"/>
        </w:rPr>
        <w:t xml:space="preserve"> </w:t>
      </w:r>
    </w:p>
    <w:p w14:paraId="50BD46E3" w14:textId="6606D09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Department/Faculty: </w:t>
      </w:r>
    </w:p>
    <w:p w14:paraId="4B90DBAE" w14:textId="19C3AE8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Address (for billing):</w:t>
      </w:r>
    </w:p>
    <w:p w14:paraId="57040A0B" w14:textId="77777777" w:rsidR="0003312B" w:rsidRPr="00B645FB" w:rsidRDefault="0003312B" w:rsidP="0003312B">
      <w:pPr>
        <w:rPr>
          <w:rFonts w:ascii="Verdana" w:hAnsi="Verdana" w:cs="Verdana"/>
        </w:rPr>
      </w:pPr>
    </w:p>
    <w:p w14:paraId="51021EB0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Century Gothic" w:hAnsi="Century Gothic" w:cs="Tahoma"/>
          <w:b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2.1. </w:t>
      </w:r>
      <w:proofErr w:type="gramStart"/>
      <w:r w:rsidRPr="00B645FB">
        <w:rPr>
          <w:rFonts w:ascii="Century Gothic" w:hAnsi="Century Gothic" w:cs="Tahoma"/>
          <w:b/>
          <w:bCs/>
          <w:sz w:val="28"/>
          <w:szCs w:val="28"/>
        </w:rPr>
        <w:t>Particulars of</w:t>
      </w:r>
      <w:proofErr w:type="gramEnd"/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 other team members </w:t>
      </w:r>
    </w:p>
    <w:p w14:paraId="030C16FE" w14:textId="77777777" w:rsidR="006901BE" w:rsidRPr="00B645FB" w:rsidRDefault="006901BE" w:rsidP="006901BE">
      <w:pPr>
        <w:ind w:left="-170"/>
        <w:rPr>
          <w:rFonts w:ascii="Verdana" w:hAnsi="Verdana" w:cs="Tahoma"/>
          <w:b/>
          <w:i/>
        </w:rPr>
      </w:pPr>
      <w:r w:rsidRPr="00B645FB">
        <w:rPr>
          <w:rFonts w:ascii="Verdana" w:hAnsi="Verdana" w:cs="Tahoma"/>
          <w:b/>
          <w:i/>
        </w:rPr>
        <w:t xml:space="preserve">*Please enter name(s) in full [no nicknames as name(s) will be </w:t>
      </w:r>
      <w:proofErr w:type="spellStart"/>
      <w:r w:rsidRPr="00B645FB">
        <w:rPr>
          <w:rFonts w:ascii="Verdana" w:hAnsi="Verdana" w:cs="Tahoma"/>
          <w:b/>
          <w:i/>
        </w:rPr>
        <w:t>use</w:t>
      </w:r>
      <w:proofErr w:type="spellEnd"/>
      <w:r w:rsidRPr="00B645FB">
        <w:rPr>
          <w:rFonts w:ascii="Verdana" w:hAnsi="Verdana" w:cs="Tahoma"/>
          <w:b/>
          <w:i/>
        </w:rPr>
        <w:t xml:space="preserve"> for certificate and documentation].</w:t>
      </w:r>
    </w:p>
    <w:p w14:paraId="596025D8" w14:textId="77777777" w:rsidR="0003312B" w:rsidRPr="00B645FB" w:rsidRDefault="0003312B" w:rsidP="0003312B">
      <w:pPr>
        <w:rPr>
          <w:rFonts w:ascii="Verdana" w:hAnsi="Verdana" w:cs="Verdana"/>
        </w:rPr>
      </w:pPr>
    </w:p>
    <w:p w14:paraId="3B50BDA9" w14:textId="6693CF35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22F4018B" w14:textId="4634B0B2" w:rsidR="00907964" w:rsidRPr="00B645FB" w:rsidRDefault="00907964" w:rsidP="00907964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1/ Team leader)</w:t>
      </w:r>
    </w:p>
    <w:p w14:paraId="578F7C1E" w14:textId="42BEAE92" w:rsidR="006901BE" w:rsidRPr="00B645FB" w:rsidRDefault="006901BE" w:rsidP="00BC6C00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Contact No:</w:t>
      </w:r>
      <w:r w:rsidR="006A3800">
        <w:rPr>
          <w:rFonts w:ascii="Century Gothic" w:hAnsi="Century Gothic"/>
        </w:rPr>
        <w:t xml:space="preserve"> </w:t>
      </w:r>
    </w:p>
    <w:p w14:paraId="55731746" w14:textId="77777777" w:rsidR="006901BE" w:rsidRPr="00B645FB" w:rsidRDefault="006901BE" w:rsidP="0003312B">
      <w:pPr>
        <w:rPr>
          <w:rFonts w:ascii="Century Gothic" w:hAnsi="Century Gothic"/>
        </w:rPr>
      </w:pPr>
    </w:p>
    <w:p w14:paraId="5898BC7D" w14:textId="0D933DB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7683EC43" w14:textId="31A9534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2</w:t>
      </w:r>
      <w:r w:rsidRPr="00B645FB">
        <w:rPr>
          <w:rFonts w:ascii="Century Gothic" w:hAnsi="Century Gothic"/>
        </w:rPr>
        <w:t>)</w:t>
      </w:r>
    </w:p>
    <w:p w14:paraId="3E0BB2E9" w14:textId="1E751AD6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  <w:r w:rsidR="00CF24DE">
        <w:rPr>
          <w:rFonts w:ascii="Century Gothic" w:hAnsi="Century Gothic"/>
        </w:rPr>
        <w:t xml:space="preserve"> </w:t>
      </w:r>
    </w:p>
    <w:p w14:paraId="61DB7620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Century Gothic" w:hAnsi="Century Gothic" w:cs="Arial"/>
          <w:bCs/>
        </w:rPr>
      </w:pPr>
    </w:p>
    <w:p w14:paraId="3B4F8F87" w14:textId="64B445C3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76420914" w14:textId="7E3847A3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3</w:t>
      </w:r>
      <w:r w:rsidRPr="00B645FB">
        <w:rPr>
          <w:rFonts w:ascii="Century Gothic" w:hAnsi="Century Gothic"/>
        </w:rPr>
        <w:t>)</w:t>
      </w:r>
    </w:p>
    <w:p w14:paraId="5E6338B4" w14:textId="72E53C5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  <w:r w:rsidR="006A3800">
        <w:rPr>
          <w:rFonts w:ascii="Century Gothic" w:hAnsi="Century Gothic"/>
        </w:rPr>
        <w:t xml:space="preserve"> </w:t>
      </w:r>
    </w:p>
    <w:p w14:paraId="1F8335B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Century Gothic" w:hAnsi="Century Gothic" w:cs="Arial"/>
          <w:bCs/>
        </w:rPr>
      </w:pPr>
    </w:p>
    <w:p w14:paraId="07B0B601" w14:textId="5F485155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2142F5E5" w14:textId="2553147C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4</w:t>
      </w:r>
      <w:r w:rsidRPr="00B645FB">
        <w:rPr>
          <w:rFonts w:ascii="Century Gothic" w:hAnsi="Century Gothic"/>
        </w:rPr>
        <w:t>)</w:t>
      </w:r>
    </w:p>
    <w:p w14:paraId="20E00824" w14:textId="74651C9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759EFC42" w14:textId="77777777" w:rsidR="006901BE" w:rsidRPr="00B645FB" w:rsidRDefault="006901BE" w:rsidP="006901BE">
      <w:pPr>
        <w:rPr>
          <w:rFonts w:ascii="Century Gothic" w:hAnsi="Century Gothic"/>
        </w:rPr>
      </w:pPr>
    </w:p>
    <w:p w14:paraId="2FD352A4" w14:textId="7CA9AED6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59163937" w14:textId="2D9F3AA6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5</w:t>
      </w:r>
      <w:r w:rsidRPr="00B645FB">
        <w:rPr>
          <w:rFonts w:ascii="Century Gothic" w:hAnsi="Century Gothic"/>
        </w:rPr>
        <w:t>)</w:t>
      </w:r>
    </w:p>
    <w:p w14:paraId="2C112781" w14:textId="25E9C388" w:rsidR="0078764C" w:rsidRPr="00B645FB" w:rsidRDefault="006901BE" w:rsidP="00EC3C13">
      <w:pPr>
        <w:rPr>
          <w:rFonts w:ascii="Arial" w:hAnsi="Arial" w:cs="Arial"/>
          <w:bCs/>
        </w:rPr>
      </w:pPr>
      <w:r w:rsidRPr="00B645FB">
        <w:rPr>
          <w:rFonts w:ascii="Century Gothic" w:hAnsi="Century Gothic"/>
        </w:rPr>
        <w:t>Email:</w:t>
      </w:r>
      <w:r w:rsidR="00413699" w:rsidRPr="00B645FB">
        <w:rPr>
          <w:rFonts w:ascii="Century Gothic" w:hAnsi="Century Gothic"/>
        </w:rPr>
        <w:t xml:space="preserve"> </w:t>
      </w:r>
      <w:r w:rsidR="00B21F79" w:rsidRPr="00B645FB">
        <w:rPr>
          <w:rFonts w:ascii="Century Gothic" w:hAnsi="Century Gothic"/>
        </w:rPr>
        <w:t xml:space="preserve"> </w:t>
      </w:r>
      <w:r w:rsidR="0078764C" w:rsidRPr="00B645FB">
        <w:rPr>
          <w:rFonts w:ascii="Arial" w:hAnsi="Arial" w:cs="Arial"/>
          <w:bCs/>
        </w:rPr>
        <w:br w:type="page"/>
      </w:r>
    </w:p>
    <w:p w14:paraId="1BC246A2" w14:textId="0C54CB8A" w:rsidR="0003312B" w:rsidRPr="00B645FB" w:rsidRDefault="0003312B" w:rsidP="0003312B">
      <w:pPr>
        <w:pStyle w:val="Footer"/>
        <w:tabs>
          <w:tab w:val="clear" w:pos="4320"/>
          <w:tab w:val="clear" w:pos="8640"/>
          <w:tab w:val="left" w:pos="1935"/>
        </w:tabs>
        <w:rPr>
          <w:rFonts w:ascii="Arial" w:hAnsi="Arial" w:cs="Arial"/>
          <w:bCs/>
        </w:rPr>
      </w:pPr>
      <w:r w:rsidRPr="00B645FB">
        <w:rPr>
          <w:rFonts w:ascii="Arial" w:hAnsi="Arial" w:cs="Arial"/>
          <w:bCs/>
        </w:rPr>
        <w:lastRenderedPageBreak/>
        <w:tab/>
      </w:r>
    </w:p>
    <w:p w14:paraId="071C7F7C" w14:textId="77777777" w:rsidR="0003312B" w:rsidRPr="00B645FB" w:rsidRDefault="0003312B" w:rsidP="0003312B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3. Categories </w:t>
      </w:r>
    </w:p>
    <w:p w14:paraId="6B53683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79D24B0A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  <w:r w:rsidRPr="00B645FB">
        <w:rPr>
          <w:rFonts w:ascii="Century Gothic" w:hAnsi="Century Gothic" w:cs="Arial"/>
          <w:bCs/>
        </w:rPr>
        <w:t>Please tick on one of the following</w:t>
      </w:r>
    </w:p>
    <w:p w14:paraId="2C3ED1BF" w14:textId="77777777" w:rsidR="0003312B" w:rsidRDefault="0003312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2"/>
        <w:gridCol w:w="4246"/>
      </w:tblGrid>
      <w:tr w:rsidR="00E12D7B" w14:paraId="15B4044D" w14:textId="77777777" w:rsidTr="00E12D7B">
        <w:trPr>
          <w:trHeight w:val="567"/>
        </w:trPr>
        <w:tc>
          <w:tcPr>
            <w:tcW w:w="4277" w:type="dxa"/>
          </w:tcPr>
          <w:p w14:paraId="07BC11A3" w14:textId="1A447BEC" w:rsidR="00E12D7B" w:rsidRDefault="005052A8" w:rsidP="00E12D7B">
            <w:pPr>
              <w:pStyle w:val="Footer"/>
              <w:tabs>
                <w:tab w:val="clear" w:pos="4320"/>
                <w:tab w:val="clear" w:pos="8640"/>
              </w:tabs>
              <w:spacing w:beforeLines="50" w:before="120"/>
              <w:rPr>
                <w:rFonts w:ascii="Arial" w:hAnsi="Arial" w:cs="Arial"/>
                <w:bCs/>
              </w:rPr>
            </w:pPr>
            <w:sdt>
              <w:sdtPr>
                <w:rPr>
                  <w:rFonts w:ascii="MS Gothic" w:eastAsia="MS Gothic" w:hAnsi="MS Gothic" w:cs="Arial" w:hint="eastAsia"/>
                  <w:bCs/>
                  <w:sz w:val="28"/>
                  <w:szCs w:val="28"/>
                </w:rPr>
                <w:id w:val="24724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C00">
                  <w:rPr>
                    <w:rFonts w:ascii="MS Gothic" w:eastAsia="MS Gothic" w:hAnsi="MS Gothic" w:cs="Arial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12D7B" w:rsidRPr="00B645FB">
              <w:rPr>
                <w:rFonts w:ascii="MS Gothic" w:eastAsia="MS Gothic" w:hAnsi="MS Gothic" w:cs="Arial" w:hint="eastAsia"/>
                <w:bCs/>
                <w:sz w:val="28"/>
                <w:szCs w:val="28"/>
              </w:rPr>
              <w:t xml:space="preserve">  </w:t>
            </w:r>
            <w:r w:rsidR="00E12D7B" w:rsidRPr="00B645FB">
              <w:rPr>
                <w:rFonts w:ascii="Century Gothic" w:hAnsi="Century Gothic" w:cs="Arial"/>
                <w:bCs/>
                <w:sz w:val="28"/>
                <w:szCs w:val="28"/>
              </w:rPr>
              <w:t>Design Category</w:t>
            </w:r>
          </w:p>
        </w:tc>
        <w:tc>
          <w:tcPr>
            <w:tcW w:w="4277" w:type="dxa"/>
          </w:tcPr>
          <w:p w14:paraId="54FD5508" w14:textId="219CDBF9" w:rsidR="00E12D7B" w:rsidRDefault="005052A8" w:rsidP="00E12D7B">
            <w:pPr>
              <w:pStyle w:val="Footer"/>
              <w:tabs>
                <w:tab w:val="clear" w:pos="4320"/>
                <w:tab w:val="clear" w:pos="8640"/>
              </w:tabs>
              <w:spacing w:beforeLines="50" w:before="120"/>
              <w:rPr>
                <w:rFonts w:ascii="Arial" w:hAnsi="Arial" w:cs="Arial"/>
                <w:bCs/>
              </w:rPr>
            </w:pPr>
            <w:sdt>
              <w:sdtPr>
                <w:rPr>
                  <w:rFonts w:ascii="Century Gothic" w:hAnsi="Century Gothic" w:cs="Arial"/>
                  <w:bCs/>
                  <w:sz w:val="28"/>
                  <w:szCs w:val="28"/>
                </w:rPr>
                <w:id w:val="92029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C00">
                  <w:rPr>
                    <w:rFonts w:ascii="MS Gothic" w:eastAsia="MS Gothic" w:hAnsi="MS Gothic" w:cs="Arial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12D7B" w:rsidRPr="00B645FB">
              <w:rPr>
                <w:rFonts w:ascii="Century Gothic" w:hAnsi="Century Gothic" w:cs="Arial"/>
                <w:bCs/>
                <w:sz w:val="28"/>
                <w:szCs w:val="28"/>
              </w:rPr>
              <w:t xml:space="preserve">    Technology Category</w:t>
            </w:r>
          </w:p>
        </w:tc>
      </w:tr>
    </w:tbl>
    <w:p w14:paraId="10B3FBBC" w14:textId="77777777" w:rsidR="00E12D7B" w:rsidRDefault="00E12D7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63CD27FC" w14:textId="77777777" w:rsidR="00E12D7B" w:rsidRPr="00B645FB" w:rsidRDefault="00E12D7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2BA4E8CC" w14:textId="46F01CE5" w:rsidR="0003312B" w:rsidRPr="00B645FB" w:rsidRDefault="0003312B" w:rsidP="006901BE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4. Project Description </w:t>
      </w:r>
    </w:p>
    <w:p w14:paraId="5F7038A6" w14:textId="77777777" w:rsidR="001727ED" w:rsidRPr="00B645FB" w:rsidRDefault="001727ED" w:rsidP="0003312B">
      <w:pPr>
        <w:pStyle w:val="Footer"/>
        <w:tabs>
          <w:tab w:val="clear" w:pos="4320"/>
          <w:tab w:val="clear" w:pos="8640"/>
        </w:tabs>
        <w:rPr>
          <w:rFonts w:ascii="Verdana" w:hAnsi="Verdana" w:cs="Arial"/>
          <w:bCs/>
        </w:rPr>
      </w:pPr>
    </w:p>
    <w:p w14:paraId="076D5086" w14:textId="2C8761B6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Verdana" w:hAnsi="Verdana"/>
          <w:bCs/>
          <w:i/>
        </w:rPr>
      </w:pPr>
      <w:r w:rsidRPr="00B645FB">
        <w:rPr>
          <w:rFonts w:ascii="Verdana" w:hAnsi="Verdana" w:cs="Arial"/>
          <w:bCs/>
        </w:rPr>
        <w:t xml:space="preserve">Give a brief description of your project: Objectives of the project.  Who are the target users? Why does the user need this? </w:t>
      </w:r>
      <w:r w:rsidR="00732D83">
        <w:rPr>
          <w:rFonts w:ascii="Verdana" w:hAnsi="Verdana" w:cs="Arial"/>
          <w:bCs/>
        </w:rPr>
        <w:t>Have the users been consulted? Feature design</w:t>
      </w:r>
      <w:r w:rsidR="00604F76">
        <w:rPr>
          <w:rFonts w:ascii="Verdana" w:hAnsi="Verdana" w:cs="Arial"/>
          <w:bCs/>
        </w:rPr>
        <w:t xml:space="preserve"> or technologies used,</w:t>
      </w:r>
      <w:r w:rsidR="00732D83">
        <w:rPr>
          <w:rFonts w:ascii="Verdana" w:hAnsi="Verdana" w:cs="Arial"/>
          <w:bCs/>
        </w:rPr>
        <w:t xml:space="preserve"> safety precaution, e</w:t>
      </w:r>
      <w:r w:rsidRPr="00B645FB">
        <w:rPr>
          <w:rFonts w:ascii="Verdana" w:hAnsi="Verdana" w:cs="Arial"/>
          <w:bCs/>
        </w:rPr>
        <w:t>tc.</w:t>
      </w:r>
      <w:r w:rsidR="006901BE" w:rsidRPr="00B645FB">
        <w:rPr>
          <w:rFonts w:ascii="Verdana" w:hAnsi="Verdana" w:cs="Arial"/>
          <w:bCs/>
        </w:rPr>
        <w:t xml:space="preserve"> You may also include some pictures or illustration of your project. </w:t>
      </w:r>
      <w:r w:rsidRPr="00B645FB">
        <w:rPr>
          <w:rFonts w:ascii="Verdana" w:hAnsi="Verdana" w:cs="Arial"/>
          <w:bCs/>
        </w:rPr>
        <w:t xml:space="preserve"> </w:t>
      </w:r>
      <w:r w:rsidRPr="00B645FB">
        <w:rPr>
          <w:rFonts w:ascii="Verdana" w:hAnsi="Verdana"/>
          <w:b/>
          <w:bCs/>
          <w:i/>
        </w:rPr>
        <w:t>(*Please try not to exceed 1000 words</w:t>
      </w:r>
      <w:r w:rsidRPr="00B645FB">
        <w:rPr>
          <w:rFonts w:ascii="Verdana" w:hAnsi="Verdana"/>
          <w:bCs/>
          <w:i/>
        </w:rPr>
        <w:t>)</w:t>
      </w:r>
    </w:p>
    <w:p w14:paraId="73E3C16E" w14:textId="7E873E02" w:rsidR="00591559" w:rsidRDefault="00591559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C2F205B" w14:textId="16FEEA4E" w:rsidR="00AD3B86" w:rsidRPr="0078626C" w:rsidRDefault="0078626C" w:rsidP="00BC6C00">
      <w:pPr>
        <w:adjustRightInd w:val="0"/>
        <w:snapToGrid w:val="0"/>
        <w:spacing w:line="300" w:lineRule="atLeast"/>
        <w:jc w:val="both"/>
        <w:rPr>
          <w:rFonts w:ascii="Century Gothic" w:hAnsi="Century Gothic"/>
          <w:lang w:bidi="th-TH"/>
        </w:rPr>
      </w:pPr>
      <w:r>
        <w:rPr>
          <w:rFonts w:ascii="Verdana" w:hAnsi="Verdana"/>
        </w:rPr>
        <w:tab/>
      </w:r>
    </w:p>
    <w:p w14:paraId="5275189F" w14:textId="3AD4532A" w:rsidR="00CF24DE" w:rsidRDefault="003E192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  <w:r>
        <w:rPr>
          <w:rFonts w:ascii="Verdana" w:hAnsi="Verdana"/>
        </w:rPr>
        <w:tab/>
      </w:r>
    </w:p>
    <w:p w14:paraId="6BAC2164" w14:textId="77777777" w:rsidR="003F1F85" w:rsidRPr="00CF24DE" w:rsidRDefault="003F1F85" w:rsidP="00591559">
      <w:pPr>
        <w:adjustRightInd w:val="0"/>
        <w:snapToGrid w:val="0"/>
        <w:spacing w:line="300" w:lineRule="atLeast"/>
        <w:jc w:val="both"/>
        <w:rPr>
          <w:rFonts w:ascii="Century Gothic" w:hAnsi="Century Gothic"/>
        </w:rPr>
      </w:pPr>
    </w:p>
    <w:p w14:paraId="3F02C61D" w14:textId="77777777" w:rsidR="001727ED" w:rsidRPr="00CF24DE" w:rsidRDefault="001727ED" w:rsidP="00591559">
      <w:pPr>
        <w:adjustRightInd w:val="0"/>
        <w:snapToGrid w:val="0"/>
        <w:spacing w:line="300" w:lineRule="atLeast"/>
        <w:jc w:val="both"/>
        <w:rPr>
          <w:rFonts w:ascii="Century Gothic" w:hAnsi="Century Gothic"/>
        </w:rPr>
      </w:pPr>
    </w:p>
    <w:p w14:paraId="68772372" w14:textId="574E4ACC" w:rsidR="001727ED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198695F" w14:textId="7F0F459D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7EE8BA7" w14:textId="657043A2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EDF8003" w14:textId="7F3EA49D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213E1DB6" w14:textId="6706A090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44A9F2A" w14:textId="3DC8C27C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59D9D9AD" w14:textId="4C6F807A" w:rsidR="00BC6C00" w:rsidRDefault="00BC6C00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1074C386" w14:textId="77777777" w:rsidR="00293284" w:rsidRPr="00B645FB" w:rsidRDefault="00293284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B765FC5" w14:textId="74F2EE31" w:rsidR="00580746" w:rsidRPr="00B645FB" w:rsidRDefault="00247826" w:rsidP="00580746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  <w:lang w:eastAsia="zh-TW"/>
        </w:rPr>
      </w:pPr>
      <w:r>
        <w:rPr>
          <w:rFonts w:ascii="Century Gothic" w:hAnsi="Century Gothic" w:cs="Arial"/>
          <w:b/>
          <w:bCs/>
          <w:sz w:val="28"/>
          <w:szCs w:val="28"/>
        </w:rPr>
        <w:t>5</w:t>
      </w:r>
      <w:r w:rsidR="00580746" w:rsidRPr="00B645FB">
        <w:rPr>
          <w:rFonts w:ascii="Century Gothic" w:hAnsi="Century Gothic" w:cs="Arial"/>
          <w:b/>
          <w:bCs/>
          <w:sz w:val="28"/>
          <w:szCs w:val="28"/>
        </w:rPr>
        <w:t xml:space="preserve">. Additional Information about the </w:t>
      </w:r>
      <w:r w:rsidR="00580746" w:rsidRPr="00B645FB">
        <w:rPr>
          <w:rFonts w:ascii="Century Gothic" w:hAnsi="Century Gothic" w:cs="Tahoma"/>
          <w:b/>
          <w:bCs/>
          <w:sz w:val="28"/>
          <w:szCs w:val="28"/>
        </w:rPr>
        <w:t>Project/Device</w:t>
      </w:r>
    </w:p>
    <w:p w14:paraId="799FA5E5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1DEC55DB" w14:textId="77777777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>Has your Project/Device been submitted to any other competition or won any award? If yes, please provide details.</w:t>
      </w:r>
    </w:p>
    <w:p w14:paraId="227CA3B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72A308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4F7E3FF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29E1A88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04E57D1E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05332F94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13EE017E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A54EC9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1F64FD57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8A9743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7127895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6CAC9D37" w14:textId="77777777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>Other points or aspects that you would like to highlight, if any.</w:t>
      </w:r>
    </w:p>
    <w:p w14:paraId="7DB4FBB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95E822F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32AF74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50C3F43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4A5E335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76A984A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5F721B5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3F78B81A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95006E4" w14:textId="3B6B6E84" w:rsidR="00B44763" w:rsidRDefault="00B44763" w:rsidP="00BC6C00">
      <w:pPr>
        <w:rPr>
          <w:rFonts w:ascii="Verdana" w:hAnsi="Verdana" w:cs="Vani"/>
          <w:bCs/>
        </w:rPr>
      </w:pPr>
    </w:p>
    <w:p w14:paraId="237B9000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457B8D1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6F4BE58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4FE2E41" w14:textId="3D79D2D6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>Has your Project/Device been patent? If yes, please provide details.</w:t>
      </w:r>
    </w:p>
    <w:p w14:paraId="738FBDF0" w14:textId="77777777" w:rsidR="00B44763" w:rsidRPr="00B44763" w:rsidRDefault="00B44763" w:rsidP="00BC6C00">
      <w:pPr>
        <w:rPr>
          <w:rFonts w:ascii="Century Gothic" w:hAnsi="Century Gothic" w:cs="Arial"/>
          <w:b/>
        </w:rPr>
      </w:pPr>
    </w:p>
    <w:p w14:paraId="1BDA6630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1B7CC782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6D895247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028D5EBE" w14:textId="1CFE943B" w:rsidR="00580746" w:rsidRPr="00BC6C00" w:rsidRDefault="00BC6C00" w:rsidP="00BC6C00">
      <w:pPr>
        <w:rPr>
          <w:rFonts w:ascii="Century Gothic" w:hAnsi="Century Gothic" w:cs="Arial"/>
          <w:bCs/>
        </w:rPr>
      </w:pPr>
      <w:r>
        <w:rPr>
          <w:rFonts w:ascii="Century Gothic" w:hAnsi="Century Gothic" w:cs="Arial"/>
          <w:bCs/>
        </w:rPr>
        <w:br w:type="page"/>
      </w:r>
    </w:p>
    <w:p w14:paraId="3E92FF56" w14:textId="285A6D92" w:rsidR="00D82D0A" w:rsidRDefault="00D82D0A" w:rsidP="00580746">
      <w:pPr>
        <w:rPr>
          <w:rFonts w:ascii="Century Gothic" w:hAnsi="Century Gothic"/>
        </w:rPr>
      </w:pPr>
    </w:p>
    <w:p w14:paraId="302A4006" w14:textId="77777777" w:rsidR="00D82D0A" w:rsidRPr="00B645FB" w:rsidRDefault="00D82D0A" w:rsidP="00580746">
      <w:pPr>
        <w:rPr>
          <w:rFonts w:ascii="Century Gothic" w:hAnsi="Century Gothic"/>
        </w:rPr>
      </w:pPr>
    </w:p>
    <w:p w14:paraId="0F29A92C" w14:textId="32F70514" w:rsidR="00580746" w:rsidRPr="00B645FB" w:rsidRDefault="00247826" w:rsidP="00B645FB">
      <w:pPr>
        <w:pStyle w:val="Footer"/>
        <w:shd w:val="clear" w:color="auto" w:fill="0C0C0C"/>
        <w:tabs>
          <w:tab w:val="clear" w:pos="4320"/>
          <w:tab w:val="clear" w:pos="8640"/>
          <w:tab w:val="center" w:pos="4159"/>
        </w:tabs>
        <w:ind w:left="-180"/>
        <w:rPr>
          <w:rFonts w:ascii="Century Gothic" w:hAnsi="Century Gothic" w:cs="Arial"/>
          <w:b/>
          <w:bCs/>
          <w:sz w:val="28"/>
          <w:szCs w:val="28"/>
          <w:lang w:eastAsia="zh-TW"/>
        </w:rPr>
      </w:pPr>
      <w:r>
        <w:rPr>
          <w:rFonts w:ascii="Century Gothic" w:hAnsi="Century Gothic" w:cs="Arial"/>
          <w:b/>
          <w:bCs/>
          <w:sz w:val="28"/>
          <w:szCs w:val="28"/>
        </w:rPr>
        <w:t>6</w:t>
      </w:r>
      <w:r w:rsidR="00580746" w:rsidRPr="00B645FB">
        <w:rPr>
          <w:rFonts w:ascii="Century Gothic" w:hAnsi="Century Gothic" w:cs="Arial"/>
          <w:b/>
          <w:bCs/>
          <w:sz w:val="28"/>
          <w:szCs w:val="28"/>
        </w:rPr>
        <w:t>. Abstract</w:t>
      </w:r>
      <w:r w:rsidR="00B645FB" w:rsidRPr="00B645FB">
        <w:rPr>
          <w:rFonts w:ascii="Century Gothic" w:hAnsi="Century Gothic" w:cs="Arial"/>
          <w:b/>
          <w:bCs/>
          <w:sz w:val="28"/>
          <w:szCs w:val="28"/>
        </w:rPr>
        <w:tab/>
      </w:r>
    </w:p>
    <w:p w14:paraId="5F3BFD6E" w14:textId="77777777" w:rsidR="00580746" w:rsidRPr="00B645FB" w:rsidRDefault="00580746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6F75825" w14:textId="7C1247F1" w:rsidR="001727ED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  <w:r w:rsidRPr="00B645FB">
        <w:rPr>
          <w:rFonts w:ascii="Verdana" w:hAnsi="Verdana" w:cs="Arial"/>
          <w:bCs/>
        </w:rPr>
        <w:t>Please write a short summary of the overall Project/Device and should not exceed 200 words.</w:t>
      </w:r>
    </w:p>
    <w:p w14:paraId="36D50353" w14:textId="40AC0D96" w:rsidR="003E192A" w:rsidRPr="00B645FB" w:rsidRDefault="003E192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9FD72CA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sectPr w:rsidR="001727ED" w:rsidRPr="00B645FB" w:rsidSect="004E1ECD">
      <w:headerReference w:type="default" r:id="rId12"/>
      <w:footerReference w:type="default" r:id="rId13"/>
      <w:pgSz w:w="11900" w:h="16840"/>
      <w:pgMar w:top="1440" w:right="1701" w:bottom="1440" w:left="170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F41F6" w14:textId="77777777" w:rsidR="005052A8" w:rsidRDefault="005052A8" w:rsidP="00446BE9">
      <w:r>
        <w:separator/>
      </w:r>
    </w:p>
  </w:endnote>
  <w:endnote w:type="continuationSeparator" w:id="0">
    <w:p w14:paraId="436B1D5F" w14:textId="77777777" w:rsidR="005052A8" w:rsidRDefault="005052A8" w:rsidP="00446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bottom w:val="single" w:sz="4" w:space="0" w:color="BFBFBF"/>
      </w:tblBorders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146"/>
      <w:gridCol w:w="352"/>
    </w:tblGrid>
    <w:tr w:rsidR="009C1F0A" w:rsidRPr="0025191F" w14:paraId="771337D1" w14:textId="77777777" w:rsidTr="001E7258">
      <w:tc>
        <w:tcPr>
          <w:tcW w:w="4816" w:type="pct"/>
          <w:tcBorders>
            <w:bottom w:val="nil"/>
            <w:right w:val="single" w:sz="4" w:space="0" w:color="BFBFBF"/>
          </w:tcBorders>
        </w:tcPr>
        <w:p w14:paraId="32645051" w14:textId="05B562A9" w:rsidR="009C1F0A" w:rsidRPr="007B7F10" w:rsidRDefault="005052A8" w:rsidP="00820916">
          <w:pPr>
            <w:jc w:val="right"/>
            <w:rPr>
              <w:rFonts w:ascii="Calibri" w:eastAsia="Cambria" w:hAnsi="Calibri"/>
              <w:b/>
              <w:color w:val="595959" w:themeColor="text1" w:themeTint="A6"/>
            </w:rPr>
          </w:pPr>
          <w:sdt>
            <w:sdtPr>
              <w:rPr>
                <w:rFonts w:asciiTheme="majorHAnsi" w:hAnsiTheme="majorHAnsi"/>
                <w:b/>
                <w:bCs/>
                <w:caps/>
                <w:color w:val="595959" w:themeColor="text1" w:themeTint="A6"/>
              </w:rPr>
              <w:alias w:val="Title"/>
              <w:id w:val="17697217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29306D">
                <w:rPr>
                  <w:rFonts w:asciiTheme="majorHAnsi" w:hAnsiTheme="majorHAnsi" w:hint="eastAsia"/>
                  <w:b/>
                  <w:bCs/>
                  <w:caps/>
                  <w:color w:val="595959" w:themeColor="text1" w:themeTint="A6"/>
                  <w:lang w:eastAsia="zh-TW"/>
                </w:rPr>
                <w:t>gSIC</w:t>
              </w:r>
            </w:sdtContent>
          </w:sdt>
        </w:p>
      </w:tc>
      <w:tc>
        <w:tcPr>
          <w:tcW w:w="184" w:type="pct"/>
          <w:tcBorders>
            <w:left w:val="single" w:sz="4" w:space="0" w:color="BFBFBF"/>
            <w:bottom w:val="nil"/>
          </w:tcBorders>
        </w:tcPr>
        <w:p w14:paraId="4D6A0373" w14:textId="71A926BE" w:rsidR="009C1F0A" w:rsidRPr="0025191F" w:rsidRDefault="009C1F0A" w:rsidP="001E7258">
          <w:pPr>
            <w:rPr>
              <w:rFonts w:ascii="Calibri" w:eastAsia="Cambria" w:hAnsi="Calibri"/>
              <w:color w:val="595959" w:themeColor="text1" w:themeTint="A6"/>
            </w:rPr>
          </w:pP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begin"/>
          </w:r>
          <w:r w:rsidRPr="007B7F10">
            <w:rPr>
              <w:rFonts w:ascii="Calibri" w:hAnsi="Calibri"/>
              <w:b/>
              <w:color w:val="595959" w:themeColor="text1" w:themeTint="A6"/>
            </w:rPr>
            <w:instrText xml:space="preserve"> PAGE   \* MERGEFORMAT </w:instrText>
          </w: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separate"/>
          </w:r>
          <w:r w:rsidR="0057020D">
            <w:rPr>
              <w:rFonts w:ascii="Calibri" w:hAnsi="Calibri"/>
              <w:b/>
              <w:noProof/>
              <w:color w:val="595959" w:themeColor="text1" w:themeTint="A6"/>
            </w:rPr>
            <w:t>1</w:t>
          </w: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end"/>
          </w:r>
        </w:p>
      </w:tc>
    </w:tr>
  </w:tbl>
  <w:p w14:paraId="61C4D536" w14:textId="77777777" w:rsidR="009C1F0A" w:rsidRDefault="009C1F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041A84" w14:textId="77777777" w:rsidR="005052A8" w:rsidRDefault="005052A8" w:rsidP="00446BE9">
      <w:r>
        <w:separator/>
      </w:r>
    </w:p>
  </w:footnote>
  <w:footnote w:type="continuationSeparator" w:id="0">
    <w:p w14:paraId="7F30F19B" w14:textId="77777777" w:rsidR="005052A8" w:rsidRDefault="005052A8" w:rsidP="00446B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43A65" w14:textId="7DDC9C98" w:rsidR="009C1F0A" w:rsidRDefault="009C1F0A" w:rsidP="00C80E67">
    <w:pPr>
      <w:pStyle w:val="Header"/>
      <w:jc w:val="right"/>
    </w:pPr>
    <w:r w:rsidRPr="00907964">
      <w:rPr>
        <w:i/>
        <w:noProof/>
        <w:lang w:val="en-SG" w:eastAsia="en-SG"/>
      </w:rPr>
      <w:t>i-</w:t>
    </w:r>
    <w:r>
      <w:rPr>
        <w:noProof/>
        <w:lang w:val="en-SG" w:eastAsia="en-SG"/>
      </w:rPr>
      <w:t>CREATe 202</w:t>
    </w:r>
    <w:r w:rsidR="00BC6C00">
      <w:rPr>
        <w:noProof/>
        <w:lang w:val="en-SG" w:eastAsia="en-SG"/>
      </w:rPr>
      <w:t>1</w:t>
    </w:r>
    <w: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B3085B"/>
    <w:multiLevelType w:val="hybridMultilevel"/>
    <w:tmpl w:val="B0FC54E0"/>
    <w:lvl w:ilvl="0" w:tplc="6F129098">
      <w:start w:val="1"/>
      <w:numFmt w:val="lowerRoman"/>
      <w:lvlText w:val="(%1-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8236C43"/>
    <w:multiLevelType w:val="hybridMultilevel"/>
    <w:tmpl w:val="786A00DE"/>
    <w:lvl w:ilvl="0" w:tplc="6EAC515A">
      <w:start w:val="1"/>
      <w:numFmt w:val="lowerRoman"/>
      <w:lvlText w:val="(%1-"/>
      <w:lvlJc w:val="left"/>
      <w:pPr>
        <w:ind w:left="216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" w15:restartNumberingAfterBreak="0">
    <w:nsid w:val="61E2699E"/>
    <w:multiLevelType w:val="multilevel"/>
    <w:tmpl w:val="43DCB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jKzNDY3NTS2sLBU0lEKTi0uzszPAykwrAUAX5GBlywAAAA="/>
  </w:docVars>
  <w:rsids>
    <w:rsidRoot w:val="00446BE9"/>
    <w:rsid w:val="00013009"/>
    <w:rsid w:val="0003312B"/>
    <w:rsid w:val="000D3B6C"/>
    <w:rsid w:val="001008E2"/>
    <w:rsid w:val="001558F5"/>
    <w:rsid w:val="001727ED"/>
    <w:rsid w:val="00176B67"/>
    <w:rsid w:val="00181FAB"/>
    <w:rsid w:val="001866BE"/>
    <w:rsid w:val="001B56A2"/>
    <w:rsid w:val="001E7258"/>
    <w:rsid w:val="001F318A"/>
    <w:rsid w:val="001F595E"/>
    <w:rsid w:val="00247826"/>
    <w:rsid w:val="00256B8B"/>
    <w:rsid w:val="00274004"/>
    <w:rsid w:val="0029306D"/>
    <w:rsid w:val="00293284"/>
    <w:rsid w:val="00294C4D"/>
    <w:rsid w:val="00336913"/>
    <w:rsid w:val="00373B85"/>
    <w:rsid w:val="003A378C"/>
    <w:rsid w:val="003B1870"/>
    <w:rsid w:val="003B2B72"/>
    <w:rsid w:val="003E192A"/>
    <w:rsid w:val="003F1F85"/>
    <w:rsid w:val="00413699"/>
    <w:rsid w:val="00426D1D"/>
    <w:rsid w:val="00446BE9"/>
    <w:rsid w:val="004976CC"/>
    <w:rsid w:val="004E1ECD"/>
    <w:rsid w:val="005052A8"/>
    <w:rsid w:val="0057020D"/>
    <w:rsid w:val="00580746"/>
    <w:rsid w:val="00591559"/>
    <w:rsid w:val="00604F76"/>
    <w:rsid w:val="00612903"/>
    <w:rsid w:val="0062654E"/>
    <w:rsid w:val="006344E0"/>
    <w:rsid w:val="00656473"/>
    <w:rsid w:val="00673B87"/>
    <w:rsid w:val="006901BE"/>
    <w:rsid w:val="006A3800"/>
    <w:rsid w:val="006B372F"/>
    <w:rsid w:val="006C579F"/>
    <w:rsid w:val="006D2FEA"/>
    <w:rsid w:val="006E4B18"/>
    <w:rsid w:val="00713F4E"/>
    <w:rsid w:val="00732D83"/>
    <w:rsid w:val="0077349E"/>
    <w:rsid w:val="0078626C"/>
    <w:rsid w:val="0078764C"/>
    <w:rsid w:val="007D541F"/>
    <w:rsid w:val="007D6DA0"/>
    <w:rsid w:val="00820916"/>
    <w:rsid w:val="008F49BB"/>
    <w:rsid w:val="00907964"/>
    <w:rsid w:val="009A14EC"/>
    <w:rsid w:val="009C1F0A"/>
    <w:rsid w:val="009C7386"/>
    <w:rsid w:val="009E3216"/>
    <w:rsid w:val="00A027AD"/>
    <w:rsid w:val="00A26A67"/>
    <w:rsid w:val="00A2753F"/>
    <w:rsid w:val="00AD3B86"/>
    <w:rsid w:val="00AF28B4"/>
    <w:rsid w:val="00AF7413"/>
    <w:rsid w:val="00B21F79"/>
    <w:rsid w:val="00B44763"/>
    <w:rsid w:val="00B60492"/>
    <w:rsid w:val="00B645FB"/>
    <w:rsid w:val="00B76FCF"/>
    <w:rsid w:val="00BC6C00"/>
    <w:rsid w:val="00C23FED"/>
    <w:rsid w:val="00C760B0"/>
    <w:rsid w:val="00C80E67"/>
    <w:rsid w:val="00C867B3"/>
    <w:rsid w:val="00CA5BBE"/>
    <w:rsid w:val="00CA6E34"/>
    <w:rsid w:val="00CF24DE"/>
    <w:rsid w:val="00D166D1"/>
    <w:rsid w:val="00D50A6E"/>
    <w:rsid w:val="00D82D0A"/>
    <w:rsid w:val="00E12D7B"/>
    <w:rsid w:val="00E36FE5"/>
    <w:rsid w:val="00E65B93"/>
    <w:rsid w:val="00EA21F1"/>
    <w:rsid w:val="00EC3C13"/>
    <w:rsid w:val="00F11E6D"/>
    <w:rsid w:val="00F32F2B"/>
    <w:rsid w:val="00F352D5"/>
    <w:rsid w:val="00F70EB3"/>
    <w:rsid w:val="00FF6C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F9C7FF"/>
  <w15:docId w15:val="{C65D644A-8786-4B55-864A-F35F6464D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4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6BE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6BE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446BE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BE9"/>
  </w:style>
  <w:style w:type="paragraph" w:styleId="Footer">
    <w:name w:val="footer"/>
    <w:basedOn w:val="Normal"/>
    <w:link w:val="FooterChar"/>
    <w:unhideWhenUsed/>
    <w:rsid w:val="00446BE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BE9"/>
  </w:style>
  <w:style w:type="character" w:styleId="PageNumber">
    <w:name w:val="page number"/>
    <w:basedOn w:val="DefaultParagraphFont"/>
    <w:uiPriority w:val="99"/>
    <w:semiHidden/>
    <w:unhideWhenUsed/>
    <w:rsid w:val="00446BE9"/>
  </w:style>
  <w:style w:type="table" w:styleId="LightShading-Accent1">
    <w:name w:val="Light Shading Accent 1"/>
    <w:basedOn w:val="TableNormal"/>
    <w:uiPriority w:val="60"/>
    <w:rsid w:val="00446BE9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6BE9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 w:cs="Times New Roman"/>
      <w:b/>
      <w:bCs/>
      <w:i/>
      <w:iCs/>
      <w:color w:val="4F81BD" w:themeColor="accent1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6BE9"/>
    <w:rPr>
      <w:rFonts w:ascii="Times New Roman" w:eastAsia="MS Mincho" w:hAnsi="Times New Roman" w:cs="Times New Roman"/>
      <w:b/>
      <w:bCs/>
      <w:i/>
      <w:iCs/>
      <w:color w:val="4F81BD" w:themeColor="accent1"/>
      <w:lang w:eastAsia="ja-JP"/>
    </w:rPr>
  </w:style>
  <w:style w:type="character" w:styleId="Hyperlink">
    <w:name w:val="Hyperlink"/>
    <w:rsid w:val="003F1F85"/>
    <w:rPr>
      <w:strike w:val="0"/>
      <w:dstrike w:val="0"/>
      <w:color w:val="0000FF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41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413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F741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lockText">
    <w:name w:val="Block Text"/>
    <w:basedOn w:val="Normal"/>
    <w:rsid w:val="0003312B"/>
    <w:pPr>
      <w:ind w:left="6480" w:right="-289"/>
    </w:pPr>
    <w:rPr>
      <w:rFonts w:ascii="Arial" w:eastAsia="PMingLiU" w:hAnsi="Arial" w:cs="Arial"/>
      <w:sz w:val="16"/>
    </w:rPr>
  </w:style>
  <w:style w:type="table" w:styleId="TableGrid">
    <w:name w:val="Table Grid"/>
    <w:basedOn w:val="TableNormal"/>
    <w:rsid w:val="0003312B"/>
    <w:rPr>
      <w:rFonts w:ascii="Times New Roman" w:eastAsia="PMingLiU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3C13"/>
    <w:rPr>
      <w:color w:val="808080"/>
    </w:rPr>
  </w:style>
  <w:style w:type="paragraph" w:styleId="ListParagraph">
    <w:name w:val="List Paragraph"/>
    <w:basedOn w:val="Normal"/>
    <w:uiPriority w:val="34"/>
    <w:qFormat/>
    <w:rsid w:val="007D6DA0"/>
    <w:pPr>
      <w:ind w:leftChars="200" w:left="480"/>
    </w:pPr>
  </w:style>
  <w:style w:type="paragraph" w:styleId="NoSpacing">
    <w:name w:val="No Spacing"/>
    <w:uiPriority w:val="1"/>
    <w:qFormat/>
    <w:rsid w:val="007734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5476CF-B2EA-4DB4-B652-735374634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IC</vt:lpstr>
    </vt:vector>
  </TitlesOfParts>
  <Company>Assistive Apps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IC</dc:title>
  <dc:subject/>
  <dc:creator>Chee Kiat Ng</dc:creator>
  <cp:keywords/>
  <dc:description/>
  <cp:lastModifiedBy>Sarinya Chompoobutr</cp:lastModifiedBy>
  <cp:revision>4</cp:revision>
  <cp:lastPrinted>2021-01-15T09:02:00Z</cp:lastPrinted>
  <dcterms:created xsi:type="dcterms:W3CDTF">2021-01-26T09:16:00Z</dcterms:created>
  <dcterms:modified xsi:type="dcterms:W3CDTF">2021-04-09T05:00:00Z</dcterms:modified>
</cp:coreProperties>
</file>